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9-juegos-con-fracciones"/>
    <w:p>
      <w:pPr>
        <w:pStyle w:val="Heading2"/>
      </w:pPr>
      <w:r>
        <w:t xml:space="preserve">Unit 3 Lesson 19: Juegos con fracciones</w:t>
      </w:r>
    </w:p>
    <w:bookmarkEnd w:id="20"/>
    <w:bookmarkStart w:id="22" w:name="X7a87301afc8ec9f5c13c21eb7d9f4ebc1c0ec72"/>
    <w:p>
      <w:pPr>
        <w:pStyle w:val="Heading3"/>
      </w:pPr>
      <w:r>
        <w:t xml:space="preserve">WU Exploración de estimación: Multipliquemos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28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Escribe una estimación que sea: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4" w:name="el-producto-o-el-cociente-más-grande"/>
    <w:p>
      <w:pPr>
        <w:pStyle w:val="Heading3"/>
      </w:pPr>
      <w:r>
        <w:t xml:space="preserve">1 El producto o el cociente más grand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expresión, decide con tu compañero cuál es el producto o el cociente más grande que puedes formar con los números 1, 2, 3, 4, 5 y 6. Solo puedes usar cada número una vez en cada expresión. Explica o muestra cómo razonaste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1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÷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</m:oMath>
    </w:p>
    <w:bookmarkEnd w:id="23"/>
    <w:bookmarkEnd w:id="24"/>
    <w:bookmarkStart w:id="29" w:name="el-producto-o-el-cociente-más-pequeño"/>
    <w:p>
      <w:pPr>
        <w:pStyle w:val="Heading3"/>
      </w:pPr>
      <w:r>
        <w:t xml:space="preserve">2 El producto o el cociente más pequeño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expresión, decide con tu compañero cuál es el producto o el cociente más pequeño que puedes formar con los números 1, 2, 3, 4, 5 y 6. Solo puedes usar cada número una vez en cada expresión. Explica o muestra cómo razonaste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00</m:t>
                        </m:r>
                      </m:num>
                      <m:den>
                        <m:r>
                          <m:t>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÷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00</m:t>
                    </m:r>
                  </m:num>
                  <m:den>
                    <m:r>
                      <m:t>0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41Z</dcterms:created>
  <dcterms:modified xsi:type="dcterms:W3CDTF">2022-12-15T00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+mJ6ZOi8gyaKXZOzF2u3L0+SGaCpBoAZGbDls2Kh4iy+N+ysZzlfeMBsdqVVrTSxyAp46AzXOEG35+LzkpQw==</vt:lpwstr>
  </property>
</Properties>
</file>